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9D766" w14:textId="77777777" w:rsidR="0022351F" w:rsidRDefault="0022351F" w:rsidP="00AC40D1">
      <w:pPr>
        <w:spacing w:line="360" w:lineRule="auto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1 Text.</w:t>
      </w:r>
      <w:r w:rsidRPr="003F0774">
        <w:rPr>
          <w:rFonts w:asciiTheme="majorBidi" w:hAnsiTheme="majorBidi" w:cstheme="majorBidi"/>
          <w:b/>
          <w:bCs/>
          <w:sz w:val="24"/>
          <w:szCs w:val="24"/>
        </w:rPr>
        <w:t xml:space="preserve"> Reasons for excluding specific participants</w:t>
      </w:r>
    </w:p>
    <w:tbl>
      <w:tblPr>
        <w:tblStyle w:val="a3"/>
        <w:tblW w:w="10080" w:type="dxa"/>
        <w:tblInd w:w="-365" w:type="dxa"/>
        <w:tblCellMar>
          <w:top w:w="86" w:type="dxa"/>
          <w:bottom w:w="86" w:type="dxa"/>
        </w:tblCellMar>
        <w:tblLook w:val="04A0" w:firstRow="1" w:lastRow="0" w:firstColumn="1" w:lastColumn="0" w:noHBand="0" w:noVBand="1"/>
      </w:tblPr>
      <w:tblGrid>
        <w:gridCol w:w="456"/>
        <w:gridCol w:w="9624"/>
      </w:tblGrid>
      <w:tr w:rsidR="0022351F" w14:paraId="7A622F19" w14:textId="77777777" w:rsidTr="009B099F">
        <w:trPr>
          <w:trHeight w:val="144"/>
        </w:trPr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5D89612F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ipants excluded due to failing two or more attention check types in the rating phase</w:t>
            </w:r>
          </w:p>
        </w:tc>
      </w:tr>
      <w:tr w:rsidR="0022351F" w14:paraId="14F1989A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23B5C8EC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624" w:type="dxa"/>
            <w:tcBorders>
              <w:left w:val="nil"/>
            </w:tcBorders>
          </w:tcPr>
          <w:p w14:paraId="0FE9BC83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checks and had a very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>-rating correlation</w:t>
            </w:r>
          </w:p>
        </w:tc>
      </w:tr>
      <w:tr w:rsidR="0022351F" w14:paraId="1D0E4206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13780977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9624" w:type="dxa"/>
            <w:tcBorders>
              <w:left w:val="nil"/>
            </w:tcBorders>
          </w:tcPr>
          <w:p w14:paraId="7F0FD293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checks and had a relatively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>-rating correlation</w:t>
            </w:r>
          </w:p>
        </w:tc>
      </w:tr>
      <w:tr w:rsidR="0022351F" w14:paraId="5E3C2B57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470793F4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9624" w:type="dxa"/>
            <w:tcBorders>
              <w:left w:val="nil"/>
            </w:tcBorders>
          </w:tcPr>
          <w:p w14:paraId="08C3E53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1/3 explicit attention check;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-rating correlation is negative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rating 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>catch trials.</w:t>
            </w:r>
          </w:p>
        </w:tc>
      </w:tr>
      <w:tr w:rsidR="0022351F" w14:paraId="55981329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45579EB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9624" w:type="dxa"/>
            <w:tcBorders>
              <w:left w:val="nil"/>
            </w:tcBorders>
          </w:tcPr>
          <w:p w14:paraId="4D6FD054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checks;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>-rating correlation is negative.</w:t>
            </w:r>
          </w:p>
        </w:tc>
      </w:tr>
      <w:tr w:rsidR="0022351F" w14:paraId="0D3FF846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4623F445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9624" w:type="dxa"/>
            <w:tcBorders>
              <w:left w:val="nil"/>
            </w:tcBorders>
          </w:tcPr>
          <w:p w14:paraId="6C5ED5E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Very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-rating correlation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 rating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catch trials</w:t>
            </w:r>
          </w:p>
        </w:tc>
      </w:tr>
      <w:tr w:rsidR="0022351F" w14:paraId="56DAD1CA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6A245FAE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624" w:type="dxa"/>
            <w:tcBorders>
              <w:left w:val="nil"/>
            </w:tcBorders>
          </w:tcPr>
          <w:p w14:paraId="107796A4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2/3 explicit attention checks;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-rating correlation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xited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task screen twice.</w:t>
            </w:r>
          </w:p>
        </w:tc>
      </w:tr>
      <w:tr w:rsidR="0022351F" w14:paraId="359D4758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23AF25C6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9624" w:type="dxa"/>
            <w:tcBorders>
              <w:left w:val="nil"/>
            </w:tcBorders>
          </w:tcPr>
          <w:p w14:paraId="1148EC48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</w:t>
            </w:r>
            <w:proofErr w:type="gram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checks;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rating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catch trials.</w:t>
            </w:r>
          </w:p>
        </w:tc>
      </w:tr>
      <w:tr w:rsidR="0022351F" w14:paraId="2B5940DF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6DC6D5DB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9624" w:type="dxa"/>
            <w:tcBorders>
              <w:left w:val="nil"/>
            </w:tcBorders>
          </w:tcPr>
          <w:p w14:paraId="0007191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Failed 1/3 explicit attention check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;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-ratings correlation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 rating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catch trials</w:t>
            </w:r>
          </w:p>
        </w:tc>
      </w:tr>
      <w:tr w:rsidR="0022351F" w14:paraId="2E0BCDCC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1A1A7E7C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9624" w:type="dxa"/>
            <w:tcBorders>
              <w:left w:val="nil"/>
            </w:tcBorders>
          </w:tcPr>
          <w:p w14:paraId="05732980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checks; Low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>-rating.</w:t>
            </w:r>
          </w:p>
        </w:tc>
      </w:tr>
      <w:tr w:rsidR="0022351F" w14:paraId="5409F0EF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15E2CABA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9624" w:type="dxa"/>
            <w:tcBorders>
              <w:left w:val="nil"/>
            </w:tcBorders>
          </w:tcPr>
          <w:p w14:paraId="3887FD37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Failed 3/3 explicit attention checks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 rating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catch trials</w:t>
            </w:r>
          </w:p>
        </w:tc>
      </w:tr>
      <w:tr w:rsidR="0022351F" w14:paraId="14E6E4B8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1C6CE56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9624" w:type="dxa"/>
            <w:tcBorders>
              <w:left w:val="nil"/>
            </w:tcBorders>
          </w:tcPr>
          <w:p w14:paraId="18A88AF0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Negative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-rating correlation;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ssed rating</w:t>
            </w: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catch trials</w:t>
            </w:r>
          </w:p>
        </w:tc>
      </w:tr>
      <w:tr w:rsidR="0022351F" w14:paraId="6F458740" w14:textId="77777777" w:rsidTr="009B099F">
        <w:trPr>
          <w:trHeight w:val="144"/>
        </w:trPr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78E11DEA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ipants excluded due to time-out responses in &gt;30% of trials</w:t>
            </w:r>
          </w:p>
        </w:tc>
      </w:tr>
      <w:tr w:rsidR="0022351F" w14:paraId="1FA9DF02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59629C28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9624" w:type="dxa"/>
            <w:tcBorders>
              <w:left w:val="nil"/>
            </w:tcBorders>
          </w:tcPr>
          <w:p w14:paraId="370D98C0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Timed out 98/300 trials.</w:t>
            </w:r>
          </w:p>
        </w:tc>
      </w:tr>
      <w:tr w:rsidR="0022351F" w14:paraId="30E46DA0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52DD20B9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9624" w:type="dxa"/>
            <w:tcBorders>
              <w:left w:val="nil"/>
            </w:tcBorders>
          </w:tcPr>
          <w:p w14:paraId="083D409D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Timed out 100/300 </w:t>
            </w:r>
            <w:proofErr w:type="gram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trials;</w:t>
            </w:r>
            <w:proofErr w:type="gram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Also negative </w:t>
            </w:r>
            <w:proofErr w:type="spell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pTP</w:t>
            </w:r>
            <w:proofErr w:type="spell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>-rating correlation</w:t>
            </w:r>
          </w:p>
        </w:tc>
      </w:tr>
      <w:tr w:rsidR="0022351F" w14:paraId="47194F89" w14:textId="77777777" w:rsidTr="009B099F">
        <w:trPr>
          <w:trHeight w:val="144"/>
        </w:trPr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464E5B8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ipants excluded due to an exceptionally low variance in ratings</w:t>
            </w:r>
          </w:p>
        </w:tc>
      </w:tr>
      <w:tr w:rsidR="0022351F" w14:paraId="4E2EA060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310D1549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9624" w:type="dxa"/>
            <w:tcBorders>
              <w:left w:val="nil"/>
            </w:tcBorders>
          </w:tcPr>
          <w:p w14:paraId="5DF6552E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All ratings were 100; </w:t>
            </w:r>
            <w:proofErr w:type="gramStart"/>
            <w:r w:rsidRPr="00101729">
              <w:rPr>
                <w:rFonts w:asciiTheme="majorBidi" w:hAnsiTheme="majorBidi" w:cstheme="majorBidi"/>
                <w:sz w:val="24"/>
                <w:szCs w:val="24"/>
              </w:rPr>
              <w:t>Also</w:t>
            </w:r>
            <w:proofErr w:type="gramEnd"/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 poor performance in ratings-phase catch trials</w:t>
            </w:r>
          </w:p>
        </w:tc>
      </w:tr>
      <w:tr w:rsidR="0022351F" w14:paraId="0B3AF397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6DCB5478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9624" w:type="dxa"/>
            <w:tcBorders>
              <w:left w:val="nil"/>
            </w:tcBorders>
          </w:tcPr>
          <w:p w14:paraId="2C747861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&gt;90% of ratings are above 97. </w:t>
            </w:r>
          </w:p>
        </w:tc>
      </w:tr>
      <w:tr w:rsidR="0022351F" w14:paraId="3A286ECA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6F9F8CDE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9624" w:type="dxa"/>
            <w:tcBorders>
              <w:left w:val="nil"/>
            </w:tcBorders>
          </w:tcPr>
          <w:p w14:paraId="56EC1682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&gt;90% of ratings are above 97. </w:t>
            </w:r>
          </w:p>
        </w:tc>
      </w:tr>
      <w:tr w:rsidR="0022351F" w14:paraId="012B0DF6" w14:textId="77777777" w:rsidTr="009B099F">
        <w:trPr>
          <w:trHeight w:val="144"/>
        </w:trPr>
        <w:tc>
          <w:tcPr>
            <w:tcW w:w="456" w:type="dxa"/>
            <w:tcBorders>
              <w:right w:val="nil"/>
            </w:tcBorders>
          </w:tcPr>
          <w:p w14:paraId="3C2F14FF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9624" w:type="dxa"/>
            <w:tcBorders>
              <w:left w:val="nil"/>
            </w:tcBorders>
          </w:tcPr>
          <w:p w14:paraId="75455DC4" w14:textId="77777777" w:rsidR="0022351F" w:rsidRPr="00101729" w:rsidRDefault="0022351F" w:rsidP="009B099F">
            <w:pPr>
              <w:spacing w:line="360" w:lineRule="auto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01729">
              <w:rPr>
                <w:rFonts w:asciiTheme="majorBidi" w:hAnsiTheme="majorBidi" w:cstheme="majorBidi"/>
                <w:sz w:val="24"/>
                <w:szCs w:val="24"/>
              </w:rPr>
              <w:t xml:space="preserve">&gt;90% of ratings are above 97. </w:t>
            </w:r>
          </w:p>
        </w:tc>
      </w:tr>
    </w:tbl>
    <w:p w14:paraId="6BC33D41" w14:textId="77777777" w:rsidR="0022351F" w:rsidRPr="005D4C73" w:rsidRDefault="0022351F" w:rsidP="00AC40D1">
      <w:pPr>
        <w:pStyle w:val="a4"/>
        <w:rPr>
          <w:sz w:val="24"/>
          <w:szCs w:val="24"/>
        </w:rPr>
      </w:pPr>
    </w:p>
    <w:sectPr w:rsidR="0022351F" w:rsidRPr="005D4C73" w:rsidSect="005201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A9899" w14:textId="77777777" w:rsidR="00D0765A" w:rsidRDefault="00D0765A" w:rsidP="008858FE">
      <w:pPr>
        <w:spacing w:after="0" w:line="240" w:lineRule="auto"/>
      </w:pPr>
      <w:r>
        <w:separator/>
      </w:r>
    </w:p>
  </w:endnote>
  <w:endnote w:type="continuationSeparator" w:id="0">
    <w:p w14:paraId="76DD6BEC" w14:textId="77777777" w:rsidR="00D0765A" w:rsidRDefault="00D0765A" w:rsidP="008858FE">
      <w:pPr>
        <w:spacing w:after="0" w:line="240" w:lineRule="auto"/>
      </w:pPr>
      <w:r>
        <w:continuationSeparator/>
      </w:r>
    </w:p>
  </w:endnote>
  <w:endnote w:type="continuationNotice" w:id="1">
    <w:p w14:paraId="48632C36" w14:textId="77777777" w:rsidR="00D0765A" w:rsidRDefault="00D076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1BD01" w14:textId="77777777" w:rsidR="00977528" w:rsidRDefault="00977528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BDE55" w14:textId="77777777" w:rsidR="00977528" w:rsidRDefault="00977528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32AE" w14:textId="77777777" w:rsidR="00977528" w:rsidRDefault="00977528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C9AE1" w14:textId="77777777" w:rsidR="00D0765A" w:rsidRDefault="00D0765A" w:rsidP="008858FE">
      <w:pPr>
        <w:spacing w:after="0" w:line="240" w:lineRule="auto"/>
      </w:pPr>
      <w:r>
        <w:separator/>
      </w:r>
    </w:p>
  </w:footnote>
  <w:footnote w:type="continuationSeparator" w:id="0">
    <w:p w14:paraId="12163708" w14:textId="77777777" w:rsidR="00D0765A" w:rsidRDefault="00D0765A" w:rsidP="008858FE">
      <w:pPr>
        <w:spacing w:after="0" w:line="240" w:lineRule="auto"/>
      </w:pPr>
      <w:r>
        <w:continuationSeparator/>
      </w:r>
    </w:p>
  </w:footnote>
  <w:footnote w:type="continuationNotice" w:id="1">
    <w:p w14:paraId="22AE7A65" w14:textId="77777777" w:rsidR="00D0765A" w:rsidRDefault="00D076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3A2BB" w14:textId="77777777" w:rsidR="00977528" w:rsidRDefault="00977528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5676314"/>
      <w:docPartObj>
        <w:docPartGallery w:val="Page Numbers (Top of Page)"/>
        <w:docPartUnique/>
      </w:docPartObj>
    </w:sdtPr>
    <w:sdtEndPr/>
    <w:sdtContent>
      <w:p w14:paraId="691752EC" w14:textId="1002CF8A" w:rsidR="008858FE" w:rsidRDefault="008858FE">
        <w:pPr>
          <w:pStyle w:val="ac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4D275A8E" w14:textId="77777777" w:rsidR="008858FE" w:rsidRDefault="008858FE">
    <w:pPr>
      <w:pStyle w:val="ac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CFEAF" w14:textId="77777777" w:rsidR="00977528" w:rsidRDefault="00977528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7E0D22"/>
    <w:multiLevelType w:val="hybridMultilevel"/>
    <w:tmpl w:val="132E29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0787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c0MzEyMDGwNDdQ0lEKTi0uzszPAykwMqkFAP5AziUtAAAA"/>
  </w:docVars>
  <w:rsids>
    <w:rsidRoot w:val="00495862"/>
    <w:rsid w:val="00001C3E"/>
    <w:rsid w:val="00001C4D"/>
    <w:rsid w:val="00002B39"/>
    <w:rsid w:val="00002F07"/>
    <w:rsid w:val="0000509C"/>
    <w:rsid w:val="000100DA"/>
    <w:rsid w:val="000101FD"/>
    <w:rsid w:val="000143FA"/>
    <w:rsid w:val="000145E5"/>
    <w:rsid w:val="00016BBE"/>
    <w:rsid w:val="000217AB"/>
    <w:rsid w:val="0002343E"/>
    <w:rsid w:val="0002425B"/>
    <w:rsid w:val="00024A21"/>
    <w:rsid w:val="00024BD6"/>
    <w:rsid w:val="00025F05"/>
    <w:rsid w:val="00025F84"/>
    <w:rsid w:val="00026892"/>
    <w:rsid w:val="00031D86"/>
    <w:rsid w:val="00034675"/>
    <w:rsid w:val="0003471A"/>
    <w:rsid w:val="0003481E"/>
    <w:rsid w:val="00040D00"/>
    <w:rsid w:val="000431C9"/>
    <w:rsid w:val="000444EE"/>
    <w:rsid w:val="00056FA9"/>
    <w:rsid w:val="000605AF"/>
    <w:rsid w:val="0006258F"/>
    <w:rsid w:val="000657A0"/>
    <w:rsid w:val="00066AF8"/>
    <w:rsid w:val="00066B95"/>
    <w:rsid w:val="00066F0E"/>
    <w:rsid w:val="00074982"/>
    <w:rsid w:val="00075EBA"/>
    <w:rsid w:val="0008123C"/>
    <w:rsid w:val="000862BB"/>
    <w:rsid w:val="000879FD"/>
    <w:rsid w:val="00094CA2"/>
    <w:rsid w:val="00094D16"/>
    <w:rsid w:val="00095B95"/>
    <w:rsid w:val="00096228"/>
    <w:rsid w:val="00096B60"/>
    <w:rsid w:val="000A273C"/>
    <w:rsid w:val="000B2266"/>
    <w:rsid w:val="000C23BC"/>
    <w:rsid w:val="000C3E6A"/>
    <w:rsid w:val="000C5AFB"/>
    <w:rsid w:val="000C5D9E"/>
    <w:rsid w:val="000C624E"/>
    <w:rsid w:val="000C6C87"/>
    <w:rsid w:val="000D11C1"/>
    <w:rsid w:val="000D192E"/>
    <w:rsid w:val="000D315F"/>
    <w:rsid w:val="000D51DA"/>
    <w:rsid w:val="000D67B4"/>
    <w:rsid w:val="000D7932"/>
    <w:rsid w:val="000E25B7"/>
    <w:rsid w:val="000E2CBE"/>
    <w:rsid w:val="000F18E5"/>
    <w:rsid w:val="000F19EA"/>
    <w:rsid w:val="000F3F17"/>
    <w:rsid w:val="000F3FE2"/>
    <w:rsid w:val="000F4501"/>
    <w:rsid w:val="000F692E"/>
    <w:rsid w:val="00100360"/>
    <w:rsid w:val="00101729"/>
    <w:rsid w:val="00103F68"/>
    <w:rsid w:val="001106F6"/>
    <w:rsid w:val="00110AF2"/>
    <w:rsid w:val="001113F2"/>
    <w:rsid w:val="00111CDA"/>
    <w:rsid w:val="00115ACC"/>
    <w:rsid w:val="00120008"/>
    <w:rsid w:val="0012028E"/>
    <w:rsid w:val="00122117"/>
    <w:rsid w:val="0012500C"/>
    <w:rsid w:val="00127F8F"/>
    <w:rsid w:val="0013296D"/>
    <w:rsid w:val="001338FB"/>
    <w:rsid w:val="00133E52"/>
    <w:rsid w:val="00135334"/>
    <w:rsid w:val="0013578B"/>
    <w:rsid w:val="001366F1"/>
    <w:rsid w:val="001430DB"/>
    <w:rsid w:val="00145058"/>
    <w:rsid w:val="001455A1"/>
    <w:rsid w:val="00145846"/>
    <w:rsid w:val="0014688E"/>
    <w:rsid w:val="00152729"/>
    <w:rsid w:val="00155E6F"/>
    <w:rsid w:val="00161C9A"/>
    <w:rsid w:val="00161D9C"/>
    <w:rsid w:val="001634D7"/>
    <w:rsid w:val="00175E37"/>
    <w:rsid w:val="0017658E"/>
    <w:rsid w:val="00180B31"/>
    <w:rsid w:val="00182CE6"/>
    <w:rsid w:val="00184AD8"/>
    <w:rsid w:val="00193386"/>
    <w:rsid w:val="00194309"/>
    <w:rsid w:val="00195679"/>
    <w:rsid w:val="00196FAC"/>
    <w:rsid w:val="00197225"/>
    <w:rsid w:val="00197B09"/>
    <w:rsid w:val="001A0201"/>
    <w:rsid w:val="001B2519"/>
    <w:rsid w:val="001B2736"/>
    <w:rsid w:val="001B2CCE"/>
    <w:rsid w:val="001B376C"/>
    <w:rsid w:val="001B3FAB"/>
    <w:rsid w:val="001B6642"/>
    <w:rsid w:val="001C6BC0"/>
    <w:rsid w:val="001D12D7"/>
    <w:rsid w:val="001D31F6"/>
    <w:rsid w:val="001D4CBD"/>
    <w:rsid w:val="001E3EA5"/>
    <w:rsid w:val="001E4EF9"/>
    <w:rsid w:val="001E4F18"/>
    <w:rsid w:val="001E53F1"/>
    <w:rsid w:val="001E6F64"/>
    <w:rsid w:val="001F1D19"/>
    <w:rsid w:val="001F2364"/>
    <w:rsid w:val="00204EDF"/>
    <w:rsid w:val="00210761"/>
    <w:rsid w:val="00211CC0"/>
    <w:rsid w:val="00212D2C"/>
    <w:rsid w:val="002173B9"/>
    <w:rsid w:val="00217894"/>
    <w:rsid w:val="00220E3C"/>
    <w:rsid w:val="00222177"/>
    <w:rsid w:val="0022351F"/>
    <w:rsid w:val="002245BF"/>
    <w:rsid w:val="0022607A"/>
    <w:rsid w:val="00227C65"/>
    <w:rsid w:val="00231077"/>
    <w:rsid w:val="00233FDE"/>
    <w:rsid w:val="00234050"/>
    <w:rsid w:val="00234238"/>
    <w:rsid w:val="00234CF5"/>
    <w:rsid w:val="00245232"/>
    <w:rsid w:val="00245530"/>
    <w:rsid w:val="00254873"/>
    <w:rsid w:val="0025578E"/>
    <w:rsid w:val="00261781"/>
    <w:rsid w:val="00265215"/>
    <w:rsid w:val="00271680"/>
    <w:rsid w:val="0027185F"/>
    <w:rsid w:val="00273141"/>
    <w:rsid w:val="0027392D"/>
    <w:rsid w:val="0027446C"/>
    <w:rsid w:val="00274A9F"/>
    <w:rsid w:val="00283D1A"/>
    <w:rsid w:val="00283E4F"/>
    <w:rsid w:val="00285467"/>
    <w:rsid w:val="00285703"/>
    <w:rsid w:val="00285EDB"/>
    <w:rsid w:val="00286EBE"/>
    <w:rsid w:val="0029014F"/>
    <w:rsid w:val="00291761"/>
    <w:rsid w:val="002942A5"/>
    <w:rsid w:val="00294715"/>
    <w:rsid w:val="002955E7"/>
    <w:rsid w:val="002B0982"/>
    <w:rsid w:val="002B2A82"/>
    <w:rsid w:val="002C1884"/>
    <w:rsid w:val="002C598D"/>
    <w:rsid w:val="002D0D7A"/>
    <w:rsid w:val="002D56C3"/>
    <w:rsid w:val="002E17EF"/>
    <w:rsid w:val="002E3541"/>
    <w:rsid w:val="002E5D7C"/>
    <w:rsid w:val="002F02AF"/>
    <w:rsid w:val="002F18F1"/>
    <w:rsid w:val="002F2001"/>
    <w:rsid w:val="002F4669"/>
    <w:rsid w:val="002F64DA"/>
    <w:rsid w:val="002F6C2E"/>
    <w:rsid w:val="00300A00"/>
    <w:rsid w:val="00301C65"/>
    <w:rsid w:val="00307FB7"/>
    <w:rsid w:val="00311E6D"/>
    <w:rsid w:val="0032041F"/>
    <w:rsid w:val="00320796"/>
    <w:rsid w:val="00320FAA"/>
    <w:rsid w:val="00323416"/>
    <w:rsid w:val="00324C82"/>
    <w:rsid w:val="0032667B"/>
    <w:rsid w:val="0032694E"/>
    <w:rsid w:val="00330093"/>
    <w:rsid w:val="00330EC8"/>
    <w:rsid w:val="00330ECF"/>
    <w:rsid w:val="00333FEB"/>
    <w:rsid w:val="003424B3"/>
    <w:rsid w:val="0034520D"/>
    <w:rsid w:val="00346257"/>
    <w:rsid w:val="00350676"/>
    <w:rsid w:val="00351004"/>
    <w:rsid w:val="0035317E"/>
    <w:rsid w:val="003537B7"/>
    <w:rsid w:val="00353E16"/>
    <w:rsid w:val="00357CF9"/>
    <w:rsid w:val="00362304"/>
    <w:rsid w:val="0036606A"/>
    <w:rsid w:val="00371AE4"/>
    <w:rsid w:val="003753D4"/>
    <w:rsid w:val="00380716"/>
    <w:rsid w:val="003807FF"/>
    <w:rsid w:val="00382B86"/>
    <w:rsid w:val="003864D9"/>
    <w:rsid w:val="00386913"/>
    <w:rsid w:val="00390D72"/>
    <w:rsid w:val="0039158B"/>
    <w:rsid w:val="003922F9"/>
    <w:rsid w:val="00395A23"/>
    <w:rsid w:val="00396539"/>
    <w:rsid w:val="003A09B5"/>
    <w:rsid w:val="003A16A6"/>
    <w:rsid w:val="003A315B"/>
    <w:rsid w:val="003A456A"/>
    <w:rsid w:val="003A4B86"/>
    <w:rsid w:val="003A5422"/>
    <w:rsid w:val="003B04D7"/>
    <w:rsid w:val="003B5582"/>
    <w:rsid w:val="003B576B"/>
    <w:rsid w:val="003C0794"/>
    <w:rsid w:val="003C48A8"/>
    <w:rsid w:val="003D0178"/>
    <w:rsid w:val="003D189C"/>
    <w:rsid w:val="003D363F"/>
    <w:rsid w:val="003E1B7E"/>
    <w:rsid w:val="003E2B25"/>
    <w:rsid w:val="003E39EC"/>
    <w:rsid w:val="003F0774"/>
    <w:rsid w:val="003F0E4B"/>
    <w:rsid w:val="003F1F11"/>
    <w:rsid w:val="003F2918"/>
    <w:rsid w:val="004008C0"/>
    <w:rsid w:val="00401E76"/>
    <w:rsid w:val="00403C59"/>
    <w:rsid w:val="0040683D"/>
    <w:rsid w:val="00410376"/>
    <w:rsid w:val="004114E3"/>
    <w:rsid w:val="00412825"/>
    <w:rsid w:val="00412C1F"/>
    <w:rsid w:val="00413214"/>
    <w:rsid w:val="0041374B"/>
    <w:rsid w:val="00415B20"/>
    <w:rsid w:val="004209F4"/>
    <w:rsid w:val="00423654"/>
    <w:rsid w:val="0042449C"/>
    <w:rsid w:val="00424AE0"/>
    <w:rsid w:val="00425804"/>
    <w:rsid w:val="00425862"/>
    <w:rsid w:val="00427E36"/>
    <w:rsid w:val="004326E9"/>
    <w:rsid w:val="00433B33"/>
    <w:rsid w:val="00434587"/>
    <w:rsid w:val="00436144"/>
    <w:rsid w:val="00441B0F"/>
    <w:rsid w:val="00441C0A"/>
    <w:rsid w:val="00441F33"/>
    <w:rsid w:val="00442BFE"/>
    <w:rsid w:val="00455A02"/>
    <w:rsid w:val="00456091"/>
    <w:rsid w:val="00462F78"/>
    <w:rsid w:val="00464139"/>
    <w:rsid w:val="00464B41"/>
    <w:rsid w:val="004666AA"/>
    <w:rsid w:val="00467EDD"/>
    <w:rsid w:val="0047043D"/>
    <w:rsid w:val="0047394B"/>
    <w:rsid w:val="00476E71"/>
    <w:rsid w:val="0047724E"/>
    <w:rsid w:val="004772C5"/>
    <w:rsid w:val="004775BE"/>
    <w:rsid w:val="00481A43"/>
    <w:rsid w:val="0048353C"/>
    <w:rsid w:val="00484931"/>
    <w:rsid w:val="00485C98"/>
    <w:rsid w:val="00486050"/>
    <w:rsid w:val="00490B82"/>
    <w:rsid w:val="00493596"/>
    <w:rsid w:val="00495862"/>
    <w:rsid w:val="00495A4E"/>
    <w:rsid w:val="004A2B79"/>
    <w:rsid w:val="004A3929"/>
    <w:rsid w:val="004A3A13"/>
    <w:rsid w:val="004A3BC6"/>
    <w:rsid w:val="004B0F49"/>
    <w:rsid w:val="004B0F7A"/>
    <w:rsid w:val="004B244F"/>
    <w:rsid w:val="004B38B7"/>
    <w:rsid w:val="004B444D"/>
    <w:rsid w:val="004C21B8"/>
    <w:rsid w:val="004C24C9"/>
    <w:rsid w:val="004C561F"/>
    <w:rsid w:val="004D0C95"/>
    <w:rsid w:val="004D10EA"/>
    <w:rsid w:val="004D2656"/>
    <w:rsid w:val="004D2720"/>
    <w:rsid w:val="004D2B3A"/>
    <w:rsid w:val="004D5C1F"/>
    <w:rsid w:val="004E059D"/>
    <w:rsid w:val="004E20C8"/>
    <w:rsid w:val="004E709F"/>
    <w:rsid w:val="004F3C79"/>
    <w:rsid w:val="004F44EB"/>
    <w:rsid w:val="004F758F"/>
    <w:rsid w:val="00502FAC"/>
    <w:rsid w:val="0050408F"/>
    <w:rsid w:val="00507D20"/>
    <w:rsid w:val="005113D9"/>
    <w:rsid w:val="005136D2"/>
    <w:rsid w:val="00513CCB"/>
    <w:rsid w:val="00520130"/>
    <w:rsid w:val="00520FB3"/>
    <w:rsid w:val="00522B7D"/>
    <w:rsid w:val="0052494C"/>
    <w:rsid w:val="0052598D"/>
    <w:rsid w:val="00526A63"/>
    <w:rsid w:val="00526B87"/>
    <w:rsid w:val="00526B8B"/>
    <w:rsid w:val="00526FB1"/>
    <w:rsid w:val="005270A8"/>
    <w:rsid w:val="0053203C"/>
    <w:rsid w:val="00532B77"/>
    <w:rsid w:val="005338AC"/>
    <w:rsid w:val="0053457C"/>
    <w:rsid w:val="00536C96"/>
    <w:rsid w:val="00543BD8"/>
    <w:rsid w:val="00544390"/>
    <w:rsid w:val="005468C1"/>
    <w:rsid w:val="00546BA7"/>
    <w:rsid w:val="005541AE"/>
    <w:rsid w:val="00556EB2"/>
    <w:rsid w:val="00561C62"/>
    <w:rsid w:val="00567A1D"/>
    <w:rsid w:val="00573A15"/>
    <w:rsid w:val="00573B3E"/>
    <w:rsid w:val="00575AB8"/>
    <w:rsid w:val="00576D84"/>
    <w:rsid w:val="00580083"/>
    <w:rsid w:val="00583A54"/>
    <w:rsid w:val="00584788"/>
    <w:rsid w:val="0058696F"/>
    <w:rsid w:val="00594492"/>
    <w:rsid w:val="00596BE8"/>
    <w:rsid w:val="005A6AE5"/>
    <w:rsid w:val="005B0917"/>
    <w:rsid w:val="005B2E69"/>
    <w:rsid w:val="005B3697"/>
    <w:rsid w:val="005B3C04"/>
    <w:rsid w:val="005B5C4E"/>
    <w:rsid w:val="005C0C58"/>
    <w:rsid w:val="005C1710"/>
    <w:rsid w:val="005C4054"/>
    <w:rsid w:val="005C4353"/>
    <w:rsid w:val="005C441A"/>
    <w:rsid w:val="005C5DDF"/>
    <w:rsid w:val="005D1B3D"/>
    <w:rsid w:val="005D2D8A"/>
    <w:rsid w:val="005D3FED"/>
    <w:rsid w:val="005D44F0"/>
    <w:rsid w:val="005D4C73"/>
    <w:rsid w:val="005D5096"/>
    <w:rsid w:val="005D55B7"/>
    <w:rsid w:val="005D74F1"/>
    <w:rsid w:val="005E022A"/>
    <w:rsid w:val="005E498B"/>
    <w:rsid w:val="005E5332"/>
    <w:rsid w:val="005E6EAB"/>
    <w:rsid w:val="005F205D"/>
    <w:rsid w:val="005F2852"/>
    <w:rsid w:val="005F4DF7"/>
    <w:rsid w:val="005F5B64"/>
    <w:rsid w:val="005F5BB6"/>
    <w:rsid w:val="005F5FF0"/>
    <w:rsid w:val="005F6C1A"/>
    <w:rsid w:val="005F6DF3"/>
    <w:rsid w:val="005F7794"/>
    <w:rsid w:val="0060077C"/>
    <w:rsid w:val="00601A9C"/>
    <w:rsid w:val="0060240B"/>
    <w:rsid w:val="006066D0"/>
    <w:rsid w:val="006135E9"/>
    <w:rsid w:val="006150D8"/>
    <w:rsid w:val="006216EC"/>
    <w:rsid w:val="006245EE"/>
    <w:rsid w:val="006273D2"/>
    <w:rsid w:val="00631F68"/>
    <w:rsid w:val="00633015"/>
    <w:rsid w:val="006355CB"/>
    <w:rsid w:val="006407DD"/>
    <w:rsid w:val="00643219"/>
    <w:rsid w:val="00644EFD"/>
    <w:rsid w:val="006513C4"/>
    <w:rsid w:val="0066323D"/>
    <w:rsid w:val="0066438A"/>
    <w:rsid w:val="006659D5"/>
    <w:rsid w:val="00673E4B"/>
    <w:rsid w:val="00682B4C"/>
    <w:rsid w:val="006859C1"/>
    <w:rsid w:val="00687BDC"/>
    <w:rsid w:val="00692BBA"/>
    <w:rsid w:val="006A0477"/>
    <w:rsid w:val="006A2090"/>
    <w:rsid w:val="006A293F"/>
    <w:rsid w:val="006A354E"/>
    <w:rsid w:val="006A466D"/>
    <w:rsid w:val="006A4D3B"/>
    <w:rsid w:val="006B15B9"/>
    <w:rsid w:val="006B2FC1"/>
    <w:rsid w:val="006B7FEC"/>
    <w:rsid w:val="006C26A1"/>
    <w:rsid w:val="006C44E1"/>
    <w:rsid w:val="006C576B"/>
    <w:rsid w:val="006D1F94"/>
    <w:rsid w:val="006D2392"/>
    <w:rsid w:val="006D2B41"/>
    <w:rsid w:val="006D60CA"/>
    <w:rsid w:val="006E44D8"/>
    <w:rsid w:val="006E45D7"/>
    <w:rsid w:val="006F0072"/>
    <w:rsid w:val="006F2844"/>
    <w:rsid w:val="006F31F4"/>
    <w:rsid w:val="006F3CC4"/>
    <w:rsid w:val="006F4B29"/>
    <w:rsid w:val="006F65AB"/>
    <w:rsid w:val="006F6E28"/>
    <w:rsid w:val="0070131A"/>
    <w:rsid w:val="00703090"/>
    <w:rsid w:val="00704DCA"/>
    <w:rsid w:val="00707826"/>
    <w:rsid w:val="00707E6B"/>
    <w:rsid w:val="007100A2"/>
    <w:rsid w:val="007129E8"/>
    <w:rsid w:val="0071389C"/>
    <w:rsid w:val="00721533"/>
    <w:rsid w:val="00723821"/>
    <w:rsid w:val="0072507D"/>
    <w:rsid w:val="007254CA"/>
    <w:rsid w:val="007257CF"/>
    <w:rsid w:val="00725924"/>
    <w:rsid w:val="00730D0C"/>
    <w:rsid w:val="00732191"/>
    <w:rsid w:val="007328CD"/>
    <w:rsid w:val="00735B0D"/>
    <w:rsid w:val="00736538"/>
    <w:rsid w:val="00736CA5"/>
    <w:rsid w:val="007376EE"/>
    <w:rsid w:val="0074185A"/>
    <w:rsid w:val="0075109F"/>
    <w:rsid w:val="00751CA9"/>
    <w:rsid w:val="007600D0"/>
    <w:rsid w:val="00760A7A"/>
    <w:rsid w:val="0076154A"/>
    <w:rsid w:val="00766B66"/>
    <w:rsid w:val="00766D91"/>
    <w:rsid w:val="00766DC2"/>
    <w:rsid w:val="007725C5"/>
    <w:rsid w:val="00774386"/>
    <w:rsid w:val="00776A51"/>
    <w:rsid w:val="00776BE5"/>
    <w:rsid w:val="00780063"/>
    <w:rsid w:val="00782465"/>
    <w:rsid w:val="007848CC"/>
    <w:rsid w:val="00786BD5"/>
    <w:rsid w:val="00787149"/>
    <w:rsid w:val="007959E0"/>
    <w:rsid w:val="00796A2D"/>
    <w:rsid w:val="007A1A79"/>
    <w:rsid w:val="007A255F"/>
    <w:rsid w:val="007A317D"/>
    <w:rsid w:val="007A3C3E"/>
    <w:rsid w:val="007A5847"/>
    <w:rsid w:val="007B6206"/>
    <w:rsid w:val="007B6688"/>
    <w:rsid w:val="007B77A2"/>
    <w:rsid w:val="007C1296"/>
    <w:rsid w:val="007C555D"/>
    <w:rsid w:val="007C58DF"/>
    <w:rsid w:val="007C5B09"/>
    <w:rsid w:val="007D45BC"/>
    <w:rsid w:val="007D615F"/>
    <w:rsid w:val="007E1069"/>
    <w:rsid w:val="007E3109"/>
    <w:rsid w:val="007E378A"/>
    <w:rsid w:val="007E5D7F"/>
    <w:rsid w:val="007F4328"/>
    <w:rsid w:val="007F57C8"/>
    <w:rsid w:val="007F79C5"/>
    <w:rsid w:val="00800DD5"/>
    <w:rsid w:val="008072DC"/>
    <w:rsid w:val="00810B00"/>
    <w:rsid w:val="00810E94"/>
    <w:rsid w:val="00816EDD"/>
    <w:rsid w:val="0082550F"/>
    <w:rsid w:val="008326EA"/>
    <w:rsid w:val="00840AB2"/>
    <w:rsid w:val="00840DA3"/>
    <w:rsid w:val="00842072"/>
    <w:rsid w:val="0084355B"/>
    <w:rsid w:val="00844CC5"/>
    <w:rsid w:val="00847315"/>
    <w:rsid w:val="00847384"/>
    <w:rsid w:val="00852962"/>
    <w:rsid w:val="0085297F"/>
    <w:rsid w:val="00860910"/>
    <w:rsid w:val="00860BC3"/>
    <w:rsid w:val="00860D51"/>
    <w:rsid w:val="008649A0"/>
    <w:rsid w:val="008676A4"/>
    <w:rsid w:val="00871C00"/>
    <w:rsid w:val="00871F66"/>
    <w:rsid w:val="00875A5D"/>
    <w:rsid w:val="0088161D"/>
    <w:rsid w:val="00882BDC"/>
    <w:rsid w:val="008858FE"/>
    <w:rsid w:val="00887664"/>
    <w:rsid w:val="0089151C"/>
    <w:rsid w:val="008937F9"/>
    <w:rsid w:val="008943C7"/>
    <w:rsid w:val="00896FD6"/>
    <w:rsid w:val="008A0104"/>
    <w:rsid w:val="008A1AB8"/>
    <w:rsid w:val="008A298E"/>
    <w:rsid w:val="008A2BB0"/>
    <w:rsid w:val="008A3AF6"/>
    <w:rsid w:val="008A4024"/>
    <w:rsid w:val="008A461D"/>
    <w:rsid w:val="008A4BD5"/>
    <w:rsid w:val="008A6D6F"/>
    <w:rsid w:val="008B2537"/>
    <w:rsid w:val="008B5E33"/>
    <w:rsid w:val="008B7293"/>
    <w:rsid w:val="008C1132"/>
    <w:rsid w:val="008C7E83"/>
    <w:rsid w:val="008D39EB"/>
    <w:rsid w:val="008D462F"/>
    <w:rsid w:val="008D73ED"/>
    <w:rsid w:val="008D7F35"/>
    <w:rsid w:val="008E0A14"/>
    <w:rsid w:val="008E11A9"/>
    <w:rsid w:val="008E1764"/>
    <w:rsid w:val="008E19AB"/>
    <w:rsid w:val="008E50EB"/>
    <w:rsid w:val="008E5A60"/>
    <w:rsid w:val="008F0137"/>
    <w:rsid w:val="008F038A"/>
    <w:rsid w:val="008F1666"/>
    <w:rsid w:val="008F6292"/>
    <w:rsid w:val="008F65C9"/>
    <w:rsid w:val="008F6A7F"/>
    <w:rsid w:val="008F7BAE"/>
    <w:rsid w:val="00900F11"/>
    <w:rsid w:val="00903D56"/>
    <w:rsid w:val="0090676C"/>
    <w:rsid w:val="00910889"/>
    <w:rsid w:val="0091266D"/>
    <w:rsid w:val="009129D4"/>
    <w:rsid w:val="009134BE"/>
    <w:rsid w:val="00920B9D"/>
    <w:rsid w:val="00921738"/>
    <w:rsid w:val="009238BD"/>
    <w:rsid w:val="00925DD9"/>
    <w:rsid w:val="00926431"/>
    <w:rsid w:val="00931A6D"/>
    <w:rsid w:val="00932F77"/>
    <w:rsid w:val="0093656C"/>
    <w:rsid w:val="00936B25"/>
    <w:rsid w:val="0093758E"/>
    <w:rsid w:val="00940C63"/>
    <w:rsid w:val="0094244D"/>
    <w:rsid w:val="00943ACE"/>
    <w:rsid w:val="009456BD"/>
    <w:rsid w:val="00945ECE"/>
    <w:rsid w:val="00947A1D"/>
    <w:rsid w:val="009513EF"/>
    <w:rsid w:val="009551C9"/>
    <w:rsid w:val="00957D93"/>
    <w:rsid w:val="009606A7"/>
    <w:rsid w:val="00961675"/>
    <w:rsid w:val="00964615"/>
    <w:rsid w:val="00966C14"/>
    <w:rsid w:val="00966E31"/>
    <w:rsid w:val="00973512"/>
    <w:rsid w:val="0097586C"/>
    <w:rsid w:val="00977094"/>
    <w:rsid w:val="00977528"/>
    <w:rsid w:val="0098013C"/>
    <w:rsid w:val="00980B38"/>
    <w:rsid w:val="009810E9"/>
    <w:rsid w:val="0098153F"/>
    <w:rsid w:val="00985218"/>
    <w:rsid w:val="0099254E"/>
    <w:rsid w:val="00993042"/>
    <w:rsid w:val="009938C6"/>
    <w:rsid w:val="00993D35"/>
    <w:rsid w:val="0099517E"/>
    <w:rsid w:val="00995D1B"/>
    <w:rsid w:val="009A0D26"/>
    <w:rsid w:val="009A3FDB"/>
    <w:rsid w:val="009A42FC"/>
    <w:rsid w:val="009A6799"/>
    <w:rsid w:val="009B0698"/>
    <w:rsid w:val="009B213F"/>
    <w:rsid w:val="009B39A5"/>
    <w:rsid w:val="009C160C"/>
    <w:rsid w:val="009C24EA"/>
    <w:rsid w:val="009C4241"/>
    <w:rsid w:val="009C5621"/>
    <w:rsid w:val="009D3C23"/>
    <w:rsid w:val="009D61D1"/>
    <w:rsid w:val="009E042E"/>
    <w:rsid w:val="009E776D"/>
    <w:rsid w:val="009F26B7"/>
    <w:rsid w:val="009F4CBA"/>
    <w:rsid w:val="00A0310F"/>
    <w:rsid w:val="00A0528F"/>
    <w:rsid w:val="00A06463"/>
    <w:rsid w:val="00A07068"/>
    <w:rsid w:val="00A1021F"/>
    <w:rsid w:val="00A11696"/>
    <w:rsid w:val="00A119D4"/>
    <w:rsid w:val="00A16A31"/>
    <w:rsid w:val="00A20F59"/>
    <w:rsid w:val="00A21782"/>
    <w:rsid w:val="00A23F74"/>
    <w:rsid w:val="00A26EC9"/>
    <w:rsid w:val="00A2742C"/>
    <w:rsid w:val="00A27753"/>
    <w:rsid w:val="00A34278"/>
    <w:rsid w:val="00A3471A"/>
    <w:rsid w:val="00A34B16"/>
    <w:rsid w:val="00A47EA7"/>
    <w:rsid w:val="00A53C30"/>
    <w:rsid w:val="00A53D54"/>
    <w:rsid w:val="00A55A75"/>
    <w:rsid w:val="00A55F76"/>
    <w:rsid w:val="00A56119"/>
    <w:rsid w:val="00A62C53"/>
    <w:rsid w:val="00A63050"/>
    <w:rsid w:val="00A643C7"/>
    <w:rsid w:val="00A653F9"/>
    <w:rsid w:val="00A66A7F"/>
    <w:rsid w:val="00A701D3"/>
    <w:rsid w:val="00A70467"/>
    <w:rsid w:val="00A729DB"/>
    <w:rsid w:val="00A74ECA"/>
    <w:rsid w:val="00A76E42"/>
    <w:rsid w:val="00A81720"/>
    <w:rsid w:val="00A86039"/>
    <w:rsid w:val="00A9071A"/>
    <w:rsid w:val="00A93E2E"/>
    <w:rsid w:val="00AA1E00"/>
    <w:rsid w:val="00AA35B8"/>
    <w:rsid w:val="00AA7EE3"/>
    <w:rsid w:val="00AB0DE7"/>
    <w:rsid w:val="00AB0E74"/>
    <w:rsid w:val="00AB106A"/>
    <w:rsid w:val="00AB1C6F"/>
    <w:rsid w:val="00AB2119"/>
    <w:rsid w:val="00AB632B"/>
    <w:rsid w:val="00AB6C09"/>
    <w:rsid w:val="00AB749F"/>
    <w:rsid w:val="00AC3BFB"/>
    <w:rsid w:val="00AC40D1"/>
    <w:rsid w:val="00AC616C"/>
    <w:rsid w:val="00AD40C8"/>
    <w:rsid w:val="00AD4859"/>
    <w:rsid w:val="00AD6902"/>
    <w:rsid w:val="00AD7B2C"/>
    <w:rsid w:val="00AE46A6"/>
    <w:rsid w:val="00AE4958"/>
    <w:rsid w:val="00AE55E0"/>
    <w:rsid w:val="00AE5D6A"/>
    <w:rsid w:val="00B02242"/>
    <w:rsid w:val="00B03616"/>
    <w:rsid w:val="00B06ED3"/>
    <w:rsid w:val="00B10653"/>
    <w:rsid w:val="00B10D4F"/>
    <w:rsid w:val="00B1434D"/>
    <w:rsid w:val="00B15C8E"/>
    <w:rsid w:val="00B16D14"/>
    <w:rsid w:val="00B2213A"/>
    <w:rsid w:val="00B24C2D"/>
    <w:rsid w:val="00B278FF"/>
    <w:rsid w:val="00B30637"/>
    <w:rsid w:val="00B30C40"/>
    <w:rsid w:val="00B33201"/>
    <w:rsid w:val="00B341EC"/>
    <w:rsid w:val="00B43C12"/>
    <w:rsid w:val="00B45726"/>
    <w:rsid w:val="00B45949"/>
    <w:rsid w:val="00B47970"/>
    <w:rsid w:val="00B520DB"/>
    <w:rsid w:val="00B529E4"/>
    <w:rsid w:val="00B53652"/>
    <w:rsid w:val="00B54B97"/>
    <w:rsid w:val="00B57CA5"/>
    <w:rsid w:val="00B57E1B"/>
    <w:rsid w:val="00B6101A"/>
    <w:rsid w:val="00B6159F"/>
    <w:rsid w:val="00B62297"/>
    <w:rsid w:val="00B630DB"/>
    <w:rsid w:val="00B645C0"/>
    <w:rsid w:val="00B659A0"/>
    <w:rsid w:val="00B65C49"/>
    <w:rsid w:val="00B744C1"/>
    <w:rsid w:val="00B76EBB"/>
    <w:rsid w:val="00B81D19"/>
    <w:rsid w:val="00B824DC"/>
    <w:rsid w:val="00B8359C"/>
    <w:rsid w:val="00B84E16"/>
    <w:rsid w:val="00B855D3"/>
    <w:rsid w:val="00B87A5C"/>
    <w:rsid w:val="00B9214B"/>
    <w:rsid w:val="00B93690"/>
    <w:rsid w:val="00B93B37"/>
    <w:rsid w:val="00B96CCD"/>
    <w:rsid w:val="00BA1CA7"/>
    <w:rsid w:val="00BA245C"/>
    <w:rsid w:val="00BA547F"/>
    <w:rsid w:val="00BA7619"/>
    <w:rsid w:val="00BB1D8F"/>
    <w:rsid w:val="00BB6E3D"/>
    <w:rsid w:val="00BC008D"/>
    <w:rsid w:val="00BC4650"/>
    <w:rsid w:val="00BD18A3"/>
    <w:rsid w:val="00BD1A0B"/>
    <w:rsid w:val="00BD4E3C"/>
    <w:rsid w:val="00BD7A73"/>
    <w:rsid w:val="00BE0743"/>
    <w:rsid w:val="00BE3714"/>
    <w:rsid w:val="00BF46B6"/>
    <w:rsid w:val="00BF5F09"/>
    <w:rsid w:val="00C05D2A"/>
    <w:rsid w:val="00C069D3"/>
    <w:rsid w:val="00C14928"/>
    <w:rsid w:val="00C23E51"/>
    <w:rsid w:val="00C2501D"/>
    <w:rsid w:val="00C27648"/>
    <w:rsid w:val="00C3279D"/>
    <w:rsid w:val="00C362E2"/>
    <w:rsid w:val="00C372B9"/>
    <w:rsid w:val="00C37823"/>
    <w:rsid w:val="00C51B2C"/>
    <w:rsid w:val="00C5214F"/>
    <w:rsid w:val="00C55F90"/>
    <w:rsid w:val="00C62F87"/>
    <w:rsid w:val="00C63D3F"/>
    <w:rsid w:val="00C7151F"/>
    <w:rsid w:val="00C71A3C"/>
    <w:rsid w:val="00C72F10"/>
    <w:rsid w:val="00C746AB"/>
    <w:rsid w:val="00C76ECF"/>
    <w:rsid w:val="00C77FF8"/>
    <w:rsid w:val="00C81339"/>
    <w:rsid w:val="00C81CAA"/>
    <w:rsid w:val="00C8315C"/>
    <w:rsid w:val="00C83244"/>
    <w:rsid w:val="00C83F5D"/>
    <w:rsid w:val="00C840AD"/>
    <w:rsid w:val="00C846B4"/>
    <w:rsid w:val="00C8642A"/>
    <w:rsid w:val="00C90BAE"/>
    <w:rsid w:val="00C974BF"/>
    <w:rsid w:val="00CA4FAD"/>
    <w:rsid w:val="00CB161D"/>
    <w:rsid w:val="00CB19C3"/>
    <w:rsid w:val="00CB539A"/>
    <w:rsid w:val="00CB58FD"/>
    <w:rsid w:val="00CC03DD"/>
    <w:rsid w:val="00CC2D88"/>
    <w:rsid w:val="00CC53E8"/>
    <w:rsid w:val="00CD0C56"/>
    <w:rsid w:val="00CD1946"/>
    <w:rsid w:val="00CD3C45"/>
    <w:rsid w:val="00D00110"/>
    <w:rsid w:val="00D00855"/>
    <w:rsid w:val="00D02AE1"/>
    <w:rsid w:val="00D05984"/>
    <w:rsid w:val="00D05F30"/>
    <w:rsid w:val="00D0765A"/>
    <w:rsid w:val="00D07BF6"/>
    <w:rsid w:val="00D1220B"/>
    <w:rsid w:val="00D15B05"/>
    <w:rsid w:val="00D209B0"/>
    <w:rsid w:val="00D20FC4"/>
    <w:rsid w:val="00D25949"/>
    <w:rsid w:val="00D2789E"/>
    <w:rsid w:val="00D306DB"/>
    <w:rsid w:val="00D35558"/>
    <w:rsid w:val="00D44A52"/>
    <w:rsid w:val="00D54344"/>
    <w:rsid w:val="00D5509A"/>
    <w:rsid w:val="00D62415"/>
    <w:rsid w:val="00D62DB3"/>
    <w:rsid w:val="00D636D4"/>
    <w:rsid w:val="00D7019A"/>
    <w:rsid w:val="00D7063C"/>
    <w:rsid w:val="00D72A26"/>
    <w:rsid w:val="00D7498E"/>
    <w:rsid w:val="00D76794"/>
    <w:rsid w:val="00D8064A"/>
    <w:rsid w:val="00D81D15"/>
    <w:rsid w:val="00D8579B"/>
    <w:rsid w:val="00D90603"/>
    <w:rsid w:val="00D9151A"/>
    <w:rsid w:val="00D961A4"/>
    <w:rsid w:val="00D979E3"/>
    <w:rsid w:val="00DA0CD3"/>
    <w:rsid w:val="00DA0CE1"/>
    <w:rsid w:val="00DA26E2"/>
    <w:rsid w:val="00DA2771"/>
    <w:rsid w:val="00DA2E83"/>
    <w:rsid w:val="00DB05AB"/>
    <w:rsid w:val="00DB0821"/>
    <w:rsid w:val="00DB4A45"/>
    <w:rsid w:val="00DB7168"/>
    <w:rsid w:val="00DC0E35"/>
    <w:rsid w:val="00DC31C5"/>
    <w:rsid w:val="00DD0F86"/>
    <w:rsid w:val="00DD265D"/>
    <w:rsid w:val="00DD5766"/>
    <w:rsid w:val="00DD5E13"/>
    <w:rsid w:val="00DE27AD"/>
    <w:rsid w:val="00DE5FE1"/>
    <w:rsid w:val="00DF072A"/>
    <w:rsid w:val="00DF09B1"/>
    <w:rsid w:val="00DF1859"/>
    <w:rsid w:val="00DF1C3F"/>
    <w:rsid w:val="00DF2A11"/>
    <w:rsid w:val="00DF41B6"/>
    <w:rsid w:val="00DF471D"/>
    <w:rsid w:val="00DF4F3A"/>
    <w:rsid w:val="00E00EE6"/>
    <w:rsid w:val="00E0151D"/>
    <w:rsid w:val="00E05502"/>
    <w:rsid w:val="00E06506"/>
    <w:rsid w:val="00E11681"/>
    <w:rsid w:val="00E11E29"/>
    <w:rsid w:val="00E24EAB"/>
    <w:rsid w:val="00E2619E"/>
    <w:rsid w:val="00E3121C"/>
    <w:rsid w:val="00E325D1"/>
    <w:rsid w:val="00E32B16"/>
    <w:rsid w:val="00E3517F"/>
    <w:rsid w:val="00E42C23"/>
    <w:rsid w:val="00E4626C"/>
    <w:rsid w:val="00E504FA"/>
    <w:rsid w:val="00E5585B"/>
    <w:rsid w:val="00E55B41"/>
    <w:rsid w:val="00E569FE"/>
    <w:rsid w:val="00E57079"/>
    <w:rsid w:val="00E57E29"/>
    <w:rsid w:val="00E6050B"/>
    <w:rsid w:val="00E60AC7"/>
    <w:rsid w:val="00E60FCA"/>
    <w:rsid w:val="00E614AE"/>
    <w:rsid w:val="00E61EAA"/>
    <w:rsid w:val="00E65D58"/>
    <w:rsid w:val="00E6618B"/>
    <w:rsid w:val="00E66326"/>
    <w:rsid w:val="00E66E52"/>
    <w:rsid w:val="00E70652"/>
    <w:rsid w:val="00E70DA3"/>
    <w:rsid w:val="00E74E0A"/>
    <w:rsid w:val="00E765DD"/>
    <w:rsid w:val="00E81E1E"/>
    <w:rsid w:val="00E821DE"/>
    <w:rsid w:val="00E85AAF"/>
    <w:rsid w:val="00E86CE0"/>
    <w:rsid w:val="00E95215"/>
    <w:rsid w:val="00EA021E"/>
    <w:rsid w:val="00EA686B"/>
    <w:rsid w:val="00EB1321"/>
    <w:rsid w:val="00EB53C2"/>
    <w:rsid w:val="00EB649D"/>
    <w:rsid w:val="00EB6874"/>
    <w:rsid w:val="00EB748E"/>
    <w:rsid w:val="00EB7EB7"/>
    <w:rsid w:val="00EC5637"/>
    <w:rsid w:val="00EC77C6"/>
    <w:rsid w:val="00ED5181"/>
    <w:rsid w:val="00ED74ED"/>
    <w:rsid w:val="00EE09CE"/>
    <w:rsid w:val="00EE10A9"/>
    <w:rsid w:val="00EE47BD"/>
    <w:rsid w:val="00EE4C1A"/>
    <w:rsid w:val="00EF08AA"/>
    <w:rsid w:val="00EF0D9E"/>
    <w:rsid w:val="00EF27FC"/>
    <w:rsid w:val="00EF38E7"/>
    <w:rsid w:val="00EF3C9C"/>
    <w:rsid w:val="00EF3E36"/>
    <w:rsid w:val="00EF44E3"/>
    <w:rsid w:val="00EF4818"/>
    <w:rsid w:val="00EF6C56"/>
    <w:rsid w:val="00EF7E8F"/>
    <w:rsid w:val="00F03017"/>
    <w:rsid w:val="00F03A5E"/>
    <w:rsid w:val="00F053E9"/>
    <w:rsid w:val="00F14330"/>
    <w:rsid w:val="00F21E55"/>
    <w:rsid w:val="00F2258C"/>
    <w:rsid w:val="00F22D3B"/>
    <w:rsid w:val="00F25B7E"/>
    <w:rsid w:val="00F27305"/>
    <w:rsid w:val="00F30A62"/>
    <w:rsid w:val="00F317F3"/>
    <w:rsid w:val="00F32028"/>
    <w:rsid w:val="00F324DB"/>
    <w:rsid w:val="00F365E9"/>
    <w:rsid w:val="00F3702A"/>
    <w:rsid w:val="00F4303F"/>
    <w:rsid w:val="00F505FC"/>
    <w:rsid w:val="00F50AE4"/>
    <w:rsid w:val="00F530A4"/>
    <w:rsid w:val="00F5643C"/>
    <w:rsid w:val="00F61481"/>
    <w:rsid w:val="00F677E5"/>
    <w:rsid w:val="00F73AC9"/>
    <w:rsid w:val="00F77FCA"/>
    <w:rsid w:val="00F80287"/>
    <w:rsid w:val="00F81BAE"/>
    <w:rsid w:val="00F82A77"/>
    <w:rsid w:val="00F84478"/>
    <w:rsid w:val="00F91E72"/>
    <w:rsid w:val="00F9251C"/>
    <w:rsid w:val="00F92763"/>
    <w:rsid w:val="00F97B68"/>
    <w:rsid w:val="00FA300C"/>
    <w:rsid w:val="00FA3A35"/>
    <w:rsid w:val="00FA69CE"/>
    <w:rsid w:val="00FA6EEB"/>
    <w:rsid w:val="00FA7F9F"/>
    <w:rsid w:val="00FB04DE"/>
    <w:rsid w:val="00FB10FF"/>
    <w:rsid w:val="00FB1661"/>
    <w:rsid w:val="00FB5392"/>
    <w:rsid w:val="00FC0E72"/>
    <w:rsid w:val="00FC36F0"/>
    <w:rsid w:val="00FC3DEB"/>
    <w:rsid w:val="00FC4677"/>
    <w:rsid w:val="00FD1A2C"/>
    <w:rsid w:val="00FD30BD"/>
    <w:rsid w:val="00FD42CD"/>
    <w:rsid w:val="00FD7A54"/>
    <w:rsid w:val="00FE0216"/>
    <w:rsid w:val="00FE048E"/>
    <w:rsid w:val="00FE065F"/>
    <w:rsid w:val="00FE1626"/>
    <w:rsid w:val="00FE1908"/>
    <w:rsid w:val="00FE1C5C"/>
    <w:rsid w:val="00FE513B"/>
    <w:rsid w:val="00FE5A1F"/>
    <w:rsid w:val="00FE69C8"/>
    <w:rsid w:val="00FE707D"/>
    <w:rsid w:val="00FF2364"/>
    <w:rsid w:val="00FF3DFA"/>
    <w:rsid w:val="00FF56E1"/>
    <w:rsid w:val="00FF65AD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526BC"/>
  <w15:chartTrackingRefBased/>
  <w15:docId w15:val="{ED04AAC6-ACC4-4FE4-A9C8-3A82A4755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67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1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D979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a0"/>
    <w:uiPriority w:val="99"/>
    <w:unhideWhenUsed/>
    <w:rsid w:val="00024A21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729DB"/>
    <w:rPr>
      <w:color w:val="808080"/>
    </w:rPr>
  </w:style>
  <w:style w:type="paragraph" w:styleId="a6">
    <w:name w:val="List Paragraph"/>
    <w:basedOn w:val="a"/>
    <w:uiPriority w:val="34"/>
    <w:qFormat/>
    <w:rsid w:val="00526B8B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4F3C79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4F3C79"/>
    <w:pPr>
      <w:spacing w:line="240" w:lineRule="auto"/>
    </w:pPr>
    <w:rPr>
      <w:sz w:val="20"/>
      <w:szCs w:val="20"/>
    </w:rPr>
  </w:style>
  <w:style w:type="character" w:customStyle="1" w:styleId="a9">
    <w:name w:val="טקסט הערה תו"/>
    <w:basedOn w:val="a0"/>
    <w:link w:val="a8"/>
    <w:uiPriority w:val="99"/>
    <w:rsid w:val="004F3C7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4F3C79"/>
    <w:rPr>
      <w:b/>
      <w:bCs/>
    </w:rPr>
  </w:style>
  <w:style w:type="character" w:customStyle="1" w:styleId="ab">
    <w:name w:val="נושא הערה תו"/>
    <w:basedOn w:val="a9"/>
    <w:link w:val="aa"/>
    <w:uiPriority w:val="99"/>
    <w:semiHidden/>
    <w:rsid w:val="004F3C79"/>
    <w:rPr>
      <w:b/>
      <w:bCs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8858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8858FE"/>
  </w:style>
  <w:style w:type="paragraph" w:styleId="ae">
    <w:name w:val="footer"/>
    <w:basedOn w:val="a"/>
    <w:link w:val="af"/>
    <w:uiPriority w:val="99"/>
    <w:unhideWhenUsed/>
    <w:rsid w:val="008858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8858FE"/>
  </w:style>
  <w:style w:type="paragraph" w:styleId="NormalWeb">
    <w:name w:val="Normal (Web)"/>
    <w:basedOn w:val="a"/>
    <w:uiPriority w:val="99"/>
    <w:semiHidden/>
    <w:unhideWhenUsed/>
    <w:rsid w:val="00A643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sl-entry">
    <w:name w:val="csl-entry"/>
    <w:basedOn w:val="a0"/>
    <w:rsid w:val="00A643C7"/>
  </w:style>
  <w:style w:type="character" w:styleId="af0">
    <w:name w:val="Unresolved Mention"/>
    <w:basedOn w:val="a0"/>
    <w:uiPriority w:val="99"/>
    <w:semiHidden/>
    <w:unhideWhenUsed/>
    <w:rsid w:val="00C8315C"/>
    <w:rPr>
      <w:color w:val="605E5C"/>
      <w:shd w:val="clear" w:color="auto" w:fill="E1DFDD"/>
    </w:rPr>
  </w:style>
  <w:style w:type="character" w:customStyle="1" w:styleId="csl-left-margin">
    <w:name w:val="csl-left-margin"/>
    <w:basedOn w:val="a0"/>
    <w:rsid w:val="005270A8"/>
  </w:style>
  <w:style w:type="character" w:customStyle="1" w:styleId="csl-right-inline">
    <w:name w:val="csl-right-inline"/>
    <w:basedOn w:val="a0"/>
    <w:rsid w:val="005270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6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89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6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230A215-77F4-4224-AD58-835E247FCDC5}">
  <we:reference id="wa200002534" version="1.0.0.0" store="he-IL" storeType="OMEX"/>
  <we:alternateReferences>
    <we:reference id="wa200002534" version="1.0.0.0" store="WA200002534" storeType="OMEX"/>
  </we:alternateReferences>
  <we:properties>
    <we:property name="sciwheel-csl-items" value="[{&quot;title&quot;:&quot;The University of South Florida free association, rhyme, and word fragment norms.&quot;,&quot;page&quot;:&quot;402-407&quot;,&quot;volume&quot;:&quot;36&quot;,&quot;issue&quot;:&quot;3&quot;,&quot;journalAbbreviation&quot;:&quot;Behav. Res. Methods Instrum. Comput.&quot;,&quot;id&quot;:&quot;2936686&quot;,&quot;type&quot;:&quot;article-journal&quot;,&quot;container-title&quot;:&quot;Behavior research methods, instruments, &amp; computers : a journal of the Psychonomic Society, Inc&quot;,&quot;container-title-short&quot;:&quot;Behav. Res. Methods Instrum. Comput.&quot;,&quot;author&quot;:[{&quot;family&quot;:&quot;Nelson&quot;,&quot;given&quot;:&quot;Douglas L&quot;},{&quot;family&quot;:&quot;McEvoy&quot;,&quot;given&quot;:&quot;Cathy L&quot;},{&quot;family&quot;:&quot;Schreiber&quot;,&quot;given&quot;:&quot;Thomas A&quot;}],&quot;issued&quot;:{&quot;date-parts&quot;:[[&quot;2004&quot;,&quot;8&quot;]]},&quot;PMID&quot;:&quot;15641430&quot;,&quot;citation-label&quot;:&quot;2936686&quot;},{&quot;title&quot;:&quot;&lt;i&gt;stan&lt;/i&gt; : A probabilistic programming language&quot;,&quot;page&quot;:&quot;1-32&quot;,&quot;volume&quot;:&quot;76&quot;,&quot;issue&quot;:&quot;1&quot;,&quot;journalAbbreviation&quot;:&quot;J. Stat. Softw.&quot;,&quot;id&quot;:&quot;3442496&quot;,&quot;type&quot;:&quot;article-journal&quot;,&quot;container-title&quot;:&quot;Journal of Statistical Software&quot;,&quot;container-title-short&quot;:&quot;J. Stat. Softw.&quot;,&quot;author&quot;:[{&quot;family&quot;:&quot;Carpenter&quot;,&quot;given&quot;:&quot;Bob&quot;},{&quot;family&quot;:&quot;Gelman&quot;,&quot;given&quot;:&quot;Andrew&quot;},{&quot;family&quot;:&quot;Hoffman&quot;,&quot;given&quot;:&quot;Matthew D.&quot;},{&quot;family&quot;:&quot;Lee&quot;,&quot;given&quot;:&quot;Daniel&quot;},{&quot;family&quot;:&quot;Goodrich&quot;,&quot;given&quot;:&quot;Ben&quot;},{&quot;family&quot;:&quot;Betancourt&quot;,&quot;given&quot;:&quot;Michael&quot;},{&quot;family&quot;:&quot;Brubaker&quot;,&quot;given&quot;:&quot;Marcus&quot;},{&quot;family&quot;:&quot;Guo&quot;,&quot;given&quot;:&quot;Jiqiang&quot;},{&quot;family&quot;:&quot;Li&quot;,&quot;given&quot;:&quot;Peter&quot;},{&quot;family&quot;:&quot;Riddell&quot;,&quot;given&quot;:&quot;Allen&quot;}],&quot;issued&quot;:{&quot;date-parts&quot;:[[&quot;2017&quot;]]},&quot;DOI&quot;:&quot;10.18637/jss.v076.i01&quot;,&quot;citation-label&quot;:&quot;3442496&quot;},{&quot;title&quot;:&quot;The exact distribution of the maximum, minimum and the range of multinomial/dirichlet and multivariate hypergeometric frequencies&quot;,&quot;journalAbbreviation&quot;:&quot;SSRN Journal&quot;,&quot;id&quot;:&quot;10645160&quot;,&quot;type&quot;:&quot;article-journal&quot;,&quot;container-title&quot;:&quot;SSRN Electronic Journal&quot;,&quot;container-title-short&quot;:&quot;SSRN Journal&quot;,&quot;author&quot;:[{&quot;family&quot;:&quot;Corrado&quot;,&quot;given&quot;:&quot;Charles J.&quot;}],&quot;issued&quot;:{&quot;date-parts&quot;:[[&quot;2010&quot;]]},&quot;DOI&quot;:&quot;10.2139/ssrn.989082&quot;,&quot;citation-label&quot;:&quot;10645160&quot;},{&quot;title&quot;:&quot;Memetic Algorithms with Local Search Chains in &lt;i&gt;R&lt;/i&gt; : TheRmalschains Package&quot;,&quot;volume&quot;:&quot;75&quot;,&quot;issue&quot;:&quot;4&quot;,&quot;journalAbbreviation&quot;:&quot;J. Stat. Softw.&quot;,&quot;id&quot;:&quot;10645173&quot;,&quot;type&quot;:&quot;article-journal&quot;,&quot;container-title&quot;:&quot;Journal of Statistical Software&quot;,&quot;container-title-short&quot;:&quot;J. Stat. Softw.&quot;,&quot;author&quot;:[{&quot;family&quot;:&quot;Bergmeir&quot;,&quot;given&quot;:&quot;Christoph&quot;},{&quot;family&quot;:&quot;Molina&quot;,&quot;given&quot;:&quot;Daniel&quot;},{&quot;family&quot;:&quot;Benítez&quot;,&quot;given&quot;:&quot;José M.&quot;}],&quot;issued&quot;:{&quot;date-parts&quot;:[[&quot;2016&quot;]]},&quot;DOI&quot;:&quot;10.18637/jss.v075.i04&quot;,&quot;citation-label&quot;:&quot;10645173&quot;},{&quot;title&quot;:&quot;A Poisson random walk model of response times.&quot;,&quot;page&quot;:&quot;362-411&quot;,&quot;volume&quot;:&quot;127&quot;,&quot;issue&quot;:&quot;3&quot;,&quot;journalAbbreviation&quot;:&quot;Psychol. Rev.&quot;,&quot;id&quot;:&quot;10645136&quot;,&quot;type&quot;:&quot;article-journal&quot;,&quot;container-title&quot;:&quot;Psychological Review&quot;,&quot;container-title-short&quot;:&quot;Psychol. Rev.&quot;,&quot;author&quot;:[{&quot;family&quot;:&quot;Blurton&quot;,&quot;given&quot;:&quot;Steven P&quot;},{&quot;family&quot;:&quot;Kyllingsbæk&quot;,&quot;given&quot;:&quot;Søren&quot;},{&quot;family&quot;:&quot;Nielsen&quot;,&quot;given&quot;:&quot;Carsten S&quot;},{&quot;family&quot;:&quot;Bundesen&quot;,&quot;given&quot;:&quot;Claus&quot;}],&quot;issued&quot;:{&quot;date-parts&quot;:[[&quot;2020&quot;]]},&quot;DOI&quot;:&quot;10.1037/rev0000179&quot;,&quot;PMID&quot;:&quot;32223285&quot;,&quot;citation-label&quot;:&quot;10645136&quot;},{&quot;title&quot;:&quot;The simplest complete model of choice response time: linear ballistic accumulation.&quot;,&quot;page&quot;:&quot;153-178&quot;,&quot;volume&quot;:&quot;57&quot;,&quot;issue&quot;:&quot;3&quot;,&quot;journalAbbreviation&quot;:&quot;Cogn. Psychol.&quot;,&quot;id&quot;:&quot;2369914&quot;,&quot;type&quot;:&quot;article-journal&quot;,&quot;container-title&quot;:&quot;Cognitive Psychology&quot;,&quot;container-title-short&quot;:&quot;Cogn. Psychol.&quot;,&quot;author&quot;:[{&quot;family&quot;:&quot;Brown&quot;,&quot;given&quot;:&quot;Scott D&quot;},{&quot;family&quot;:&quot;Heathcote&quot;,&quot;given&quot;:&quot;Andrew&quot;}],&quot;issued&quot;:{&quot;date-parts&quot;:[[&quot;2008&quot;,&quot;11&quot;]]},&quot;DOI&quot;:&quot;10.1016/j.cogpsych.2007.12.002&quot;,&quot;PMID&quot;:&quot;18243170&quot;,&quot;citation-label&quot;:&quot;2369914&quot;},{&quot;title&quot;:&quot;When our train of thought goes off track: The different facets of out-of-context thoughts in obsessive compulsive disorder&quot;,&quot;page&quot;:&quot;31-39&quot;,&quot;volume&quot;:&quot;18&quot;,&quot;journalAbbreviation&quot;:&quot;J. Obsessive Compuls. Relat. Disord.&quot;,&quot;id&quot;:&quot;10644882&quot;,&quot;type&quot;:&quot;article-journal&quot;,&quot;container-title&quot;:&quot;Journal of obsessive-compulsive and related disorders&quot;,&quot;container-title-short&quot;:&quot;J. Obsessive Compuls. Relat. Disord.&quot;,&quot;author&quot;:[{&quot;family&quot;:&quot;Fradkin&quot;,&quot;given&quot;:&quot;Isaac&quot;},{&quot;family&quot;:&quot;Huppert&quot;,&quot;given&quot;:&quot;Jonathan D.&quot;}],&quot;issued&quot;:{&quot;date-parts&quot;:[[&quot;2018&quot;,&quot;7&quot;]]},&quot;DOI&quot;:&quot;10.1016/j.jocrd.2018.06.001&quot;,&quot;citation-label&quot;:&quot;10644882&quot;},{&quot;title&quot;:&quot;A rating scale for the assessment of objective and subjective formal Thought and Language Disorder (TALD).&quot;,&quot;page&quot;:&quot;216-221&quot;,&quot;volume&quot;:&quot;160&quot;,&quot;issue&quot;:&quot;1-3&quot;,&quot;journalAbbreviation&quot;:&quot;Schizophr. Res.&quot;,&quot;id&quot;:&quot;10645095&quot;,&quot;type&quot;:&quot;article-journal&quot;,&quot;container-title&quot;:&quot;Schizophrenia Research&quot;,&quot;container-title-short&quot;:&quot;Schizophr. Res.&quot;,&quot;author&quot;:[{&quot;family&quot;:&quot;Kircher&quot;,&quot;given&quot;:&quot;Tilo&quot;},{&quot;family&quot;:&quot;Krug&quot;,&quot;given&quot;:&quot;Axel&quot;},{&quot;family&quot;:&quot;Stratmann&quot;,&quot;given&quot;:&quot;Mirjam&quot;},{&quot;family&quot;:&quot;Ghazi&quot;,&quot;given&quot;:&quot;Sayed&quot;},{&quot;family&quot;:&quot;Schales&quot;,&quot;given&quot;:&quot;Christian&quot;},{&quot;family&quot;:&quot;Frauenheim&quot;,&quot;given&quot;:&quot;Michael&quot;},{&quot;family&quot;:&quot;Turner&quot;,&quot;given&quot;:&quot;Lena&quot;},{&quot;family&quot;:&quot;Fährmann&quot;,&quot;given&quot;:&quot;Paul&quot;},{&quot;family&quot;:&quot;Hornig&quot;,&quot;given&quot;:&quot;Tobias&quot;},{&quot;family&quot;:&quot;Katzev&quot;,&quot;given&quot;:&quot;Michael&quot;},{&quot;family&quot;:&quot;Grosvald&quot;,&quot;given&quot;:&quot;Michael&quot;},{&quot;family&quot;:&quot;Müller-Isberner&quot;,&quot;given&quot;:&quot;Rüdiger&quot;},{&quot;family&quot;:&quot;Nagels&quot;,&quot;given&quot;:&quot;Arne&quot;}],&quot;issued&quot;:{&quot;date-parts&quot;:[[&quot;2014&quot;,&quot;12&quot;]]},&quot;DOI&quot;:&quot;10.1016/j.schres.2014.10.024&quot;,&quot;PMID&quot;:&quot;25458572&quot;,&quot;citation-label&quot;:&quot;10645095&quot;},{&quot;title&quot;:&quot;Two new scales of formal thought disorder in schizophrenia.&quot;,&quot;page&quot;:&quot;225-234&quot;,&quot;volume&quot;:&quot;157&quot;,&quot;issue&quot;:&quot;1-3&quot;,&quot;journalAbbreviation&quot;:&quot;Psychiatry Res.&quot;,&quot;id&quot;:&quot;3962122&quot;,&quot;type&quot;:&quot;article-journal&quot;,&quot;container-title&quot;:&quot;Psychiatry Research&quot;,&quot;container-title-short&quot;:&quot;Psychiatry Res.&quot;,&quot;author&quot;:[{&quot;family&quot;:&quot;Barrera&quot;,&quot;given&quot;:&quot;Alvaro&quot;},{&quot;family&quot;:&quot;McKenna&quot;,&quot;given&quot;:&quot;Peter J&quot;},{&quot;family&quot;:&quot;Berrios&quot;,&quot;given&quot;:&quot;German E&quot;}],&quot;issued&quot;:{&quot;date-parts&quot;:[[&quot;2008&quot;,&quot;1&quot;,&quot;15&quot;]]},&quot;DOI&quot;:&quot;10.1016/j.psychres.2006.09.017&quot;,&quot;PMID&quot;:&quot;17997165&quot;,&quot;citation-label&quot;:&quot;3962122&quot;},{&quot;title&quot;:&quot;\&quot;Forward flow\&quot;: A new measure to quantify free thought and predict creativity.&quot;,&quot;page&quot;:&quot;539-554&quot;,&quot;volume&quot;:&quot;74&quot;,&quot;issue&quot;:&quot;5&quot;,&quot;journalAbbreviation&quot;:&quot;Am. Psychol.&quot;,&quot;id&quot;:&quot;11079682&quot;,&quot;type&quot;:&quot;article-journal&quot;,&quot;container-title&quot;:&quot;The American Psychologist&quot;,&quot;container-title-short&quot;:&quot;Am. Psychol.&quot;,&quot;author&quot;:[{&quot;family&quot;:&quot;Gray&quot;,&quot;given&quot;:&quot;Kurt&quot;},{&quot;family&quot;:&quot;Anderson&quot;,&quot;given&quot;:&quot;Stephen&quot;},{&quot;family&quot;:&quot;Chen&quot;,&quot;given&quot;:&quot;Eric Evan&quot;},{&quot;family&quot;:&quot;Kelly&quot;,&quot;given&quot;:&quot;John Michael&quot;},{&quot;family&quot;:&quot;Christian&quot;,&quot;given&quot;:&quot;Michael S&quot;},{&quot;family&quot;:&quot;Patrick&quot;,&quot;given&quot;:&quot;John&quot;},{&quot;family&quot;:&quot;Huang&quot;,&quot;given&quot;:&quot;Laura&quot;},{&quot;family&quot;:&quot;Kenett&quot;,&quot;given&quot;:&quot;Yoed N&quot;},{&quot;family&quot;:&quot;Lewis&quot;,&quot;given&quot;:&quot;Kevin&quot;}],&quot;issued&quot;:{&quot;date-parts&quot;:[[&quot;2019&quot;,&quot;8&quot;]]},&quot;DOI&quot;:&quot;10.1037/amp0000391&quot;,&quot;PMID&quot;:&quot;30667235&quot;,&quot;citation-label&quot;:&quot;11079682&quot;},{&quot;title&quot;:&quot;Comparing models of semantic fluency: Do humans forage optimally, or walk randomly?&quot;,&quot;page&quot;:&quot;118-123&quot;,&quot;journalAbbreviation&quot;:&quot;Proceedings of the 41st Annual Conference of the Cognitive Science Society&quot;,&quot;id&quot;:&quot;10645150&quot;,&quot;type&quot;:&quot;article-journal&quot;,&quot;container-title&quot;:&quot;Proceedings of the 41st Annual Conference of the Cognitive Science Society&quot;,&quot;container-title-short&quot;:&quot;Proceedings of the 41st Annual Conference of the Cognitive Science Society&quot;,&quot;author&quot;:[{&quot;family&quot;:&quot;Avery&quot;,&quot;given&quot;:&quot;Johnathan&quot;},{&quot;family&quot;:&quot;Jones&quot;,&quot;given&quot;:&quot;Michael N&quot;}],&quot;issued&quot;:{&quot;date-parts&quot;:[[&quot;2019&quot;]]},&quot;citation-label&quot;:&quot;10645150&quot;},{&quot;title&quot;:&quot;Optimal foraging in semantic memory.&quot;,&quot;page&quot;:&quot;431-440&quot;,&quot;volume&quot;:&quot;119&quot;,&quot;issue&quot;:&quot;2&quot;,&quot;journalAbbreviation&quot;:&quot;Psychol. Rev.&quot;,&quot;id&quot;:&quot;6292503&quot;,&quot;type&quot;:&quot;article-journal&quot;,&quot;container-title&quot;:&quot;Psychological Review&quot;,&quot;container-title-short&quot;:&quot;Psychol. Rev.&quot;,&quot;author&quot;:[{&quot;family&quot;:&quot;Hills&quot;,&quot;given&quot;:&quot;Thomas T&quot;},{&quot;family&quot;:&quot;Jones&quot;,&quot;given&quot;:&quot;Michael N&quot;},{&quot;family&quot;:&quot;Todd&quot;,&quot;given&quot;:&quot;Peter M&quot;}],&quot;issued&quot;:{&quot;date-parts&quot;:[[&quot;2012&quot;,&quot;4&quot;]]},&quot;DOI&quot;:&quot;10.1037/a0027373&quot;,&quot;PMID&quot;:&quot;22329683&quot;,&quot;citation-label&quot;:&quot;6292503&quot;},{&quot;title&quot;:&quot;What is preexisting strength? Predicting free association probabilities, similarity ratings, and cued recall probabilities.&quot;,&quot;page&quot;:&quot;711-719&quot;,&quot;volume&quot;:&quot;12&quot;,&quot;issue&quot;:&quot;4&quot;,&quot;journalAbbreviation&quot;:&quot;Psychon. Bull. Rev.&quot;,&quot;id&quot;:&quot;4034994&quot;,&quot;type&quot;:&quot;article-journal&quot;,&quot;container-title&quot;:&quot;Psychonomic Bulletin &amp; Review&quot;,&quot;container-title-short&quot;:&quot;Psychon. Bull. Rev.&quot;,&quot;author&quot;:[{&quot;family&quot;:&quot;Nelson&quot;,&quot;given&quot;:&quot;Douglas L&quot;},{&quot;family&quot;:&quot;Dyrdal&quot;,&quot;given&quot;:&quot;Gunvor M&quot;},{&quot;family&quot;:&quot;Goodmon&quot;,&quot;given&quot;:&quot;Leilani B&quot;}],&quot;issued&quot;:{&quot;date-parts&quot;:[[&quot;2005&quot;,&quot;8&quot;]]},&quot;DOI&quot;:&quot;10.3758/bf03196762&quot;,&quot;PMID&quot;:&quot;16447386&quot;,&quot;citation-label&quot;:&quot;4034994&quot;},{&quot;title&quot;:&quot;Topics in semantic representation.&quot;,&quot;page&quot;:&quot;211-244&quot;,&quot;volume&quot;:&quot;114&quot;,&quot;issue&quot;:&quot;2&quot;,&quot;journalAbbreviation&quot;:&quot;Psychol. Rev.&quot;,&quot;id&quot;:&quot;3129848&quot;,&quot;type&quot;:&quot;article-journal&quot;,&quot;container-title&quot;:&quot;Psychological Review&quot;,&quot;container-title-short&quot;:&quot;Psychol. Rev.&quot;,&quot;author&quot;:[{&quot;family&quot;:&quot;Griffiths&quot;,&quot;given&quot;:&quot;Thomas L&quot;},{&quot;family&quot;:&quot;Steyvers&quot;,&quot;given&quot;:&quot;Mark&quot;},{&quot;family&quot;:&quot;Tenenbaum&quot;,&quot;given&quot;:&quot;Joshua B&quot;}],&quot;issued&quot;:{&quot;date-parts&quot;:[[&quot;2007&quot;,&quot;4&quot;]]},&quot;DOI&quot;:&quot;10.1037/0033-295X.114.2.211&quot;,&quot;PMID&quot;:&quot;17500626&quot;,&quot;citation-label&quot;:&quot;3129848&quot;},{&quot;title&quot;:&quot;An Introduction to Solving for Quantities of Interest in Finite-State Semi-Markov Processes&quot;,&quot;id&quot;:&quot;10645076&quot;,&quot;type&quot;:&quot;article-journal&quot;,&quot;author&quot;:[{&quot;family&quot;:&quot;Warr&quot;,&quot;given&quot;:&quot;Richard L.&quot;},{&quot;family&quot;:&quot;Collins&quot;,&quot;given&quot;:&quot;David H.&quot;}],&quot;issued&quot;:{&quot;date-parts&quot;:[[&quot;2012&quot;]]},&quot;citation-label&quot;:&quot;10645076&quot;}]"/>
    <we:property name="sciwheel-selectedStyle" value="{&quot;id&quot;:&quot;plos&quot;,&quot;name&quot;:&quot;Public Library of Science&quot;}"/>
    <we:property name="sciwheel-styles" value="[{&quot;id&quot;:&quot;american-journal-of-human-genetics&quot;,&quot;name&quot;:&quot;American Journal of Human Genetics&quot;},{&quot;id&quot;:&quot;american-medical-association&quot;,&quot;name&quot;:&quot;American Medical Association&quot;},{&quot;id&quot;:&quot;apa-no-ampersand&quot;,&quot;name&quot;:&quot;American Psychological Association 7th edition (no ampersand) - APA (no ampersand)&quot;,&quot;bibText&quot;:[{&quot;maxoffset&quot;:0,&quot;entryspacing&quot;:0,&quot;linespacing&quot;:2,&quot;second-field-align&quot;:false,&quot;entry_ids&quot;:[[&quot;0&quot;]],&quot;bibliography_errors&quot;:[],&quot;done&quot;:false,&quot;hangingindent&quot;:true,&quot;bibstart&quot;:&quot;&lt;div class=\&quot;csl-bib-body\&quot;&gt;\n&quot;,&quot;bibend&quot;:&quot;&lt;/div&gt;&quot;},[&quot;  &lt;div class=\&quot;csl-entry\&quot;&gt;Accadia, T., Acernese, F., Alshourbagy, M., Amico, P., Antonucci, F., Aoudia, S., Arnaud, N., Arnault, C., Arun, K. G., Astone, P., Avino, S., Babusci, D., Ballardin, G., Barone, F., Barrand, G., Barsotti, L., Barsuglia, M., Basti, A., Bauer, T. S., … Zhang, Z. (2012). Virgo: a laser interferometer to detect gravitational waves. &lt;i&gt;Journal of Instrumentation&lt;/i&gt;, &lt;i&gt;7&lt;/i&gt;(03), P03012–P03012. https://doi.org/10.1088/1748-0221/7/03/P03012&lt;/div&gt;\n&quot;]],&quot;citationText&quot;:&quot;(Accadia et al., 2012)&quot;},{&quot;id&quot;:&quot;annual-review-of-cell-and-developmental-biology&quot;,&quot;name&quot;:&quot;Annual Review of Cell and Developmental Biology&quot;},{&quot;id&quot;:&quot;blood&quot;,&quot;name&quot;:&quot;Blood&quot;},{&quot;id&quot;:&quot;brain&quot;,&quot;name&quot;:&quot;Brain&quot;},{&quot;id&quot;:&quot;cell&quot;,&quot;name&quot;:&quot;Cell&quot;},{&quot;id&quot;:&quot;current-biology&quot;,&quot;name&quot;:&quot;Current Biology&quot;},{&quot;id&quot;:&quot;developmental-biology&quot;,&quot;name&quot;:&quot;Developmental Biology&quot;},{&quot;id&quot;:&quot;developmental-cell&quot;,&quot;name&quot;:&quot;Developmental Cell&quot;},{&quot;id&quot;:&quot;genes-and-development&quot;,&quot;name&quot;:&quot;Genes &amp; Development&quot;},{&quot;id&quot;:&quot;immunity&quot;,&quot;name&quot;:&quot;Immunity&quot;},{&quot;id&quot;:&quot;mechanisms-of-development&quot;,&quot;name&quot;:&quot;Mechanisms of Development&quot;},{&quot;id&quot;:&quot;molecular-cell&quot;,&quot;name&quot;:&quot;Molecular Cell&quot;},{&quot;id&quot;:&quot;nature&quot;,&quot;name&quot;:&quot;Nature&quot;},{&quot;id&quot;:&quot;nature-communications&quot;,&quot;name&quot;:&quot;Nature Communications&quot;},{&quot;id&quot;:&quot;neuron&quot;,&quot;name&quot;:&quot;Neuron&quot;},{&quot;id&quot;:&quot;pnas&quot;,&quot;name&quot;:&quot;Proceedings of the National Academy of Sciences of the United States of America&quot;},{&quot;id&quot;:&quot;plos&quot;,&quot;name&quot;:&quot;Public Library of Science&quot;},{&quot;id&quot;:&quot;science&quot;,&quot;name&quot;:&quot;Science&quot;},{&quot;id&quot;:&quot;scientific-reports&quot;,&quot;name&quot;:&quot;Scientific Reports&quot;},{&quot;id&quot;:&quot;the-company-of-biologists&quot;,&quot;name&quot;:&quot;The Company of Biologists&quot;},{&quot;id&quot;:&quot;the-febs-journal&quot;,&quot;name&quot;:&quot;The FEBS Journal&quot;},{&quot;id&quot;:&quot;the-lancet&quot;,&quot;name&quot;:&quot;The Lancet&quot;},{&quot;id&quot;:&quot;the-new-england-journal-of-medicine&quot;,&quot;name&quot;:&quot;The New England Journal of Medicine&quot;},{&quot;id&quot;:&quot;trends-in-cell-biology&quot;,&quot;name&quot;:&quot;Trends in Cell Biology&quot;},{&quot;id&quot;:&quot;vancouver&quot;,&quot;name&quot;:&quot;Vancouver&quot;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870FB-BD42-4372-82DF-DD0895519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9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Links>
    <vt:vector size="60" baseType="variant">
      <vt:variant>
        <vt:i4>3932192</vt:i4>
      </vt:variant>
      <vt:variant>
        <vt:i4>27</vt:i4>
      </vt:variant>
      <vt:variant>
        <vt:i4>0</vt:i4>
      </vt:variant>
      <vt:variant>
        <vt:i4>5</vt:i4>
      </vt:variant>
      <vt:variant>
        <vt:lpwstr>https://sciwheel.com/work/bibliography/10645173</vt:lpwstr>
      </vt:variant>
      <vt:variant>
        <vt:lpwstr/>
      </vt:variant>
      <vt:variant>
        <vt:i4>3932202</vt:i4>
      </vt:variant>
      <vt:variant>
        <vt:i4>24</vt:i4>
      </vt:variant>
      <vt:variant>
        <vt:i4>0</vt:i4>
      </vt:variant>
      <vt:variant>
        <vt:i4>5</vt:i4>
      </vt:variant>
      <vt:variant>
        <vt:lpwstr>https://sciwheel.com/work/bibliography/3442496</vt:lpwstr>
      </vt:variant>
      <vt:variant>
        <vt:lpwstr/>
      </vt:variant>
      <vt:variant>
        <vt:i4>3670050</vt:i4>
      </vt:variant>
      <vt:variant>
        <vt:i4>21</vt:i4>
      </vt:variant>
      <vt:variant>
        <vt:i4>0</vt:i4>
      </vt:variant>
      <vt:variant>
        <vt:i4>5</vt:i4>
      </vt:variant>
      <vt:variant>
        <vt:lpwstr>https://sciwheel.com/work/bibliography/2936686</vt:lpwstr>
      </vt:variant>
      <vt:variant>
        <vt:lpwstr/>
      </vt:variant>
      <vt:variant>
        <vt:i4>4128812</vt:i4>
      </vt:variant>
      <vt:variant>
        <vt:i4>18</vt:i4>
      </vt:variant>
      <vt:variant>
        <vt:i4>0</vt:i4>
      </vt:variant>
      <vt:variant>
        <vt:i4>5</vt:i4>
      </vt:variant>
      <vt:variant>
        <vt:lpwstr>https://sciwheel.com/work/bibliography/3962122</vt:lpwstr>
      </vt:variant>
      <vt:variant>
        <vt:lpwstr/>
      </vt:variant>
      <vt:variant>
        <vt:i4>3276841</vt:i4>
      </vt:variant>
      <vt:variant>
        <vt:i4>15</vt:i4>
      </vt:variant>
      <vt:variant>
        <vt:i4>0</vt:i4>
      </vt:variant>
      <vt:variant>
        <vt:i4>5</vt:i4>
      </vt:variant>
      <vt:variant>
        <vt:lpwstr>https://sciwheel.com/work/bibliography/10644882</vt:lpwstr>
      </vt:variant>
      <vt:variant>
        <vt:lpwstr/>
      </vt:variant>
      <vt:variant>
        <vt:i4>3342436</vt:i4>
      </vt:variant>
      <vt:variant>
        <vt:i4>12</vt:i4>
      </vt:variant>
      <vt:variant>
        <vt:i4>0</vt:i4>
      </vt:variant>
      <vt:variant>
        <vt:i4>5</vt:i4>
      </vt:variant>
      <vt:variant>
        <vt:lpwstr>https://sciwheel.com/work/citation?ids=10645173&amp;pre=&amp;suf=&amp;sa=0</vt:lpwstr>
      </vt:variant>
      <vt:variant>
        <vt:lpwstr/>
      </vt:variant>
      <vt:variant>
        <vt:i4>7602273</vt:i4>
      </vt:variant>
      <vt:variant>
        <vt:i4>9</vt:i4>
      </vt:variant>
      <vt:variant>
        <vt:i4>0</vt:i4>
      </vt:variant>
      <vt:variant>
        <vt:i4>5</vt:i4>
      </vt:variant>
      <vt:variant>
        <vt:lpwstr>https://sciwheel.com/work/citation?ids=3442496&amp;pre=&amp;suf=&amp;sa=0&amp;dbf=0</vt:lpwstr>
      </vt:variant>
      <vt:variant>
        <vt:lpwstr/>
      </vt:variant>
      <vt:variant>
        <vt:i4>7340136</vt:i4>
      </vt:variant>
      <vt:variant>
        <vt:i4>6</vt:i4>
      </vt:variant>
      <vt:variant>
        <vt:i4>0</vt:i4>
      </vt:variant>
      <vt:variant>
        <vt:i4>5</vt:i4>
      </vt:variant>
      <vt:variant>
        <vt:lpwstr>https://sciwheel.com/work/citation?ids=2936686&amp;pre=&amp;suf=&amp;sa=1&amp;dbf=0</vt:lpwstr>
      </vt:variant>
      <vt:variant>
        <vt:lpwstr/>
      </vt:variant>
      <vt:variant>
        <vt:i4>7798887</vt:i4>
      </vt:variant>
      <vt:variant>
        <vt:i4>3</vt:i4>
      </vt:variant>
      <vt:variant>
        <vt:i4>0</vt:i4>
      </vt:variant>
      <vt:variant>
        <vt:i4>5</vt:i4>
      </vt:variant>
      <vt:variant>
        <vt:lpwstr>https://sciwheel.com/work/citation?ids=3962122&amp;pre=&amp;suf=&amp;sa=0&amp;dbf=0</vt:lpwstr>
      </vt:variant>
      <vt:variant>
        <vt:lpwstr/>
      </vt:variant>
      <vt:variant>
        <vt:i4>983061</vt:i4>
      </vt:variant>
      <vt:variant>
        <vt:i4>0</vt:i4>
      </vt:variant>
      <vt:variant>
        <vt:i4>0</vt:i4>
      </vt:variant>
      <vt:variant>
        <vt:i4>5</vt:i4>
      </vt:variant>
      <vt:variant>
        <vt:lpwstr>https://sciwheel.com/work/citation?ids=10644882&amp;pre=&amp;suf=&amp;sa=0&amp;dbf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Fradkin</dc:creator>
  <cp:keywords/>
  <dc:description/>
  <cp:lastModifiedBy>Isaac Fradkin</cp:lastModifiedBy>
  <cp:revision>960</cp:revision>
  <cp:lastPrinted>2021-10-02T21:04:00Z</cp:lastPrinted>
  <dcterms:created xsi:type="dcterms:W3CDTF">2021-05-04T15:08:00Z</dcterms:created>
  <dcterms:modified xsi:type="dcterms:W3CDTF">2022-05-10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503520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